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370EDAC9" w14:textId="77777777" w:rsidR="004E5CA7" w:rsidRDefault="004E5CA7" w:rsidP="009174CB">
      <w:pPr>
        <w:jc w:val="center"/>
        <w:rPr>
          <w:rFonts w:cstheme="minorHAnsi"/>
          <w:b/>
          <w:sz w:val="52"/>
        </w:rPr>
      </w:pPr>
      <w:r>
        <w:rPr>
          <w:rFonts w:cstheme="minorHAnsi"/>
          <w:b/>
          <w:sz w:val="52"/>
        </w:rPr>
        <w:t>Plant a Hope 3.0</w:t>
      </w:r>
    </w:p>
    <w:p w14:paraId="06561A1E" w14:textId="0832DB4E" w:rsidR="00873C82" w:rsidRDefault="00A50B01" w:rsidP="009174CB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Project Form</w:t>
      </w:r>
    </w:p>
    <w:p w14:paraId="3EFE6726" w14:textId="71E4F02F" w:rsidR="007F2B2E" w:rsidRDefault="007F2B2E" w:rsidP="000D2E28">
      <w:pPr>
        <w:jc w:val="center"/>
        <w:rPr>
          <w:rFonts w:cstheme="minorHAnsi"/>
          <w:b/>
          <w:sz w:val="40"/>
        </w:rPr>
      </w:pPr>
    </w:p>
    <w:p w14:paraId="40C7EEED" w14:textId="7AE5693C" w:rsidR="000D2E28" w:rsidRPr="00C11555" w:rsidRDefault="000D2E28" w:rsidP="000D2E28">
      <w:pPr>
        <w:jc w:val="center"/>
        <w:rPr>
          <w:rFonts w:cstheme="minorHAnsi"/>
          <w:b/>
          <w:sz w:val="40"/>
        </w:rPr>
      </w:pPr>
    </w:p>
    <w:p w14:paraId="5125D6EF" w14:textId="2A54C6CA" w:rsidR="000D2E28" w:rsidRDefault="004E5CA7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inline distT="0" distB="0" distL="0" distR="0" wp14:anchorId="745BFB60" wp14:editId="1571FBF3">
            <wp:extent cx="2580410" cy="25804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63" cy="260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36AB0" w14:textId="00A2B6FB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6BA8A0BB" w14:textId="7D526271" w:rsidR="007F2B2E" w:rsidRDefault="009174CB" w:rsidP="009174CB">
      <w:pPr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52D7E776">
            <wp:simplePos x="0" y="0"/>
            <wp:positionH relativeFrom="margin">
              <wp:posOffset>1238250</wp:posOffset>
            </wp:positionH>
            <wp:positionV relativeFrom="page">
              <wp:posOffset>6124575</wp:posOffset>
            </wp:positionV>
            <wp:extent cx="4772025" cy="1150620"/>
            <wp:effectExtent l="0" t="0" r="9525" b="0"/>
            <wp:wrapThrough wrapText="bothSides">
              <wp:wrapPolygon edited="0">
                <wp:start x="0" y="0"/>
                <wp:lineTo x="0" y="21099"/>
                <wp:lineTo x="21557" y="21099"/>
                <wp:lineTo x="2155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27F835" w14:textId="066C9C1E" w:rsidR="009174CB" w:rsidRDefault="009174CB" w:rsidP="007F2B2E">
      <w:pPr>
        <w:jc w:val="center"/>
        <w:rPr>
          <w:rFonts w:cstheme="minorHAnsi"/>
          <w:b/>
          <w:sz w:val="40"/>
        </w:rPr>
      </w:pPr>
    </w:p>
    <w:p w14:paraId="4C2EB8ED" w14:textId="77777777" w:rsidR="009174CB" w:rsidRDefault="009174CB" w:rsidP="007F2B2E">
      <w:pPr>
        <w:jc w:val="center"/>
        <w:rPr>
          <w:rFonts w:cstheme="minorHAnsi"/>
          <w:b/>
          <w:sz w:val="40"/>
        </w:rPr>
      </w:pPr>
    </w:p>
    <w:p w14:paraId="3F2B0EE9" w14:textId="1D04F15E" w:rsidR="007F2B2E" w:rsidRDefault="007F2B2E" w:rsidP="009174CB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>Club of University of Colombo</w:t>
      </w:r>
    </w:p>
    <w:p w14:paraId="71E7C68D" w14:textId="77777777" w:rsidR="007F2B2E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 xml:space="preserve">District 306 C1 </w:t>
      </w:r>
    </w:p>
    <w:p w14:paraId="63B8FB1E" w14:textId="77777777" w:rsidR="007F2B2E" w:rsidRPr="00C11555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p w14:paraId="4A869D51" w14:textId="77777777" w:rsidR="000D2E28" w:rsidRPr="00412D9D" w:rsidRDefault="000D2E28" w:rsidP="000D2E28">
      <w:pPr>
        <w:rPr>
          <w:rFonts w:cstheme="minorHAnsi"/>
          <w:b/>
          <w:sz w:val="24"/>
        </w:rPr>
      </w:pPr>
    </w:p>
    <w:sectPr w:rsidR="000D2E28" w:rsidRPr="00412D9D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QzNzK2MLS0NDZS0lEKTi0uzszPAykwrAUAffuwCywAAAA="/>
  </w:docVars>
  <w:rsids>
    <w:rsidRoot w:val="00C11555"/>
    <w:rsid w:val="000D2E28"/>
    <w:rsid w:val="00106275"/>
    <w:rsid w:val="001D082A"/>
    <w:rsid w:val="00254A02"/>
    <w:rsid w:val="002B3C88"/>
    <w:rsid w:val="00412D9D"/>
    <w:rsid w:val="00440AAA"/>
    <w:rsid w:val="004E5CA7"/>
    <w:rsid w:val="00643F71"/>
    <w:rsid w:val="006D7E7A"/>
    <w:rsid w:val="007F2B2E"/>
    <w:rsid w:val="00850694"/>
    <w:rsid w:val="00873C82"/>
    <w:rsid w:val="008E1B9E"/>
    <w:rsid w:val="008F3BDA"/>
    <w:rsid w:val="009139CA"/>
    <w:rsid w:val="009174CB"/>
    <w:rsid w:val="00922C98"/>
    <w:rsid w:val="00995A04"/>
    <w:rsid w:val="009D0DF8"/>
    <w:rsid w:val="00A336FD"/>
    <w:rsid w:val="00A50B01"/>
    <w:rsid w:val="00A937F7"/>
    <w:rsid w:val="00B143A0"/>
    <w:rsid w:val="00BA1881"/>
    <w:rsid w:val="00BF3738"/>
    <w:rsid w:val="00C11555"/>
    <w:rsid w:val="00CD444D"/>
    <w:rsid w:val="00D217EB"/>
    <w:rsid w:val="00E2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8A08E-3E7A-4BDD-B122-11A539BCB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5</cp:revision>
  <cp:lastPrinted>2020-10-06T14:05:00Z</cp:lastPrinted>
  <dcterms:created xsi:type="dcterms:W3CDTF">2021-04-11T19:45:00Z</dcterms:created>
  <dcterms:modified xsi:type="dcterms:W3CDTF">2021-04-25T14:14:00Z</dcterms:modified>
</cp:coreProperties>
</file>